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arol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Polpenazze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lpenazze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3/01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1765366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aro962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